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D84078" w14:textId="77777777" w:rsidR="00F0263D" w:rsidRPr="00F0263D" w:rsidRDefault="00F0263D" w:rsidP="00F0263D">
      <w:pPr>
        <w:jc w:val="center"/>
        <w:rPr>
          <w:b/>
          <w:bCs/>
          <w:sz w:val="48"/>
          <w:szCs w:val="48"/>
          <w:lang w:val="ru-RU"/>
        </w:rPr>
      </w:pPr>
      <w:r w:rsidRPr="00F0263D">
        <w:rPr>
          <w:b/>
          <w:bCs/>
          <w:sz w:val="48"/>
          <w:szCs w:val="48"/>
        </w:rPr>
        <w:t xml:space="preserve">ASTANA </w:t>
      </w:r>
    </w:p>
    <w:p w14:paraId="522E0925" w14:textId="77777777" w:rsidR="00F0263D" w:rsidRPr="00F0263D" w:rsidRDefault="00F0263D" w:rsidP="00F0263D">
      <w:pPr>
        <w:jc w:val="center"/>
      </w:pPr>
      <w:r w:rsidRPr="00F0263D">
        <w:rPr>
          <w:b/>
          <w:bCs/>
          <w:sz w:val="48"/>
          <w:szCs w:val="48"/>
        </w:rPr>
        <w:t>INTERNATIONAL CHALLENGE</w:t>
      </w:r>
      <w:r w:rsidRPr="00F0263D">
        <w:rPr>
          <w:b/>
          <w:bCs/>
          <w:sz w:val="44"/>
          <w:szCs w:val="44"/>
        </w:rPr>
        <w:t xml:space="preserve"> 2025</w:t>
      </w:r>
    </w:p>
    <w:p w14:paraId="4B21AA35" w14:textId="77777777" w:rsidR="00534D6E" w:rsidRPr="00F0263D" w:rsidRDefault="00534D6E">
      <w:pPr>
        <w:jc w:val="center"/>
        <w:rPr>
          <w:sz w:val="22"/>
        </w:rPr>
      </w:pPr>
    </w:p>
    <w:p w14:paraId="658B7DF5" w14:textId="77777777" w:rsidR="00534D6E" w:rsidRPr="00F0263D" w:rsidRDefault="00534D6E">
      <w:pPr>
        <w:rPr>
          <w:b/>
          <w:sz w:val="22"/>
          <w:szCs w:val="22"/>
          <w:lang w:val="mn-MN"/>
        </w:rPr>
      </w:pPr>
    </w:p>
    <w:p w14:paraId="336BFD84" w14:textId="77777777" w:rsidR="00534D6E" w:rsidRPr="00F0263D" w:rsidRDefault="00534D6E">
      <w:pPr>
        <w:ind w:right="-547"/>
        <w:jc w:val="center"/>
        <w:rPr>
          <w:b/>
          <w:color w:val="0000FF"/>
          <w:sz w:val="24"/>
          <w:szCs w:val="24"/>
        </w:rPr>
      </w:pPr>
      <w:r w:rsidRPr="00F0263D">
        <w:rPr>
          <w:b/>
          <w:sz w:val="24"/>
          <w:szCs w:val="24"/>
          <w:lang w:val="mn-MN"/>
        </w:rPr>
        <w:t>PLEASE RETURN TO email:</w:t>
      </w:r>
      <w:r w:rsidR="00422815" w:rsidRPr="00F0263D">
        <w:rPr>
          <w:b/>
          <w:color w:val="0000FF"/>
          <w:sz w:val="28"/>
          <w:szCs w:val="28"/>
          <w:lang w:val="mn-MN"/>
        </w:rPr>
        <w:t xml:space="preserve"> </w:t>
      </w:r>
      <w:r w:rsidR="001E2209" w:rsidRPr="001E2209">
        <w:rPr>
          <w:color w:val="00B0F0"/>
          <w:sz w:val="28"/>
          <w:szCs w:val="28"/>
          <w:u w:val="single"/>
          <w:shd w:val="clear" w:color="auto" w:fill="FFFFFF"/>
        </w:rPr>
        <w:t>astana.challenge@kbf.kz</w:t>
      </w:r>
    </w:p>
    <w:p w14:paraId="50E97ECE" w14:textId="14E83FC4" w:rsidR="00534D6E" w:rsidRPr="00F0263D" w:rsidRDefault="00534D6E">
      <w:pPr>
        <w:ind w:right="-547"/>
        <w:jc w:val="center"/>
        <w:rPr>
          <w:b/>
          <w:sz w:val="24"/>
          <w:szCs w:val="24"/>
        </w:rPr>
      </w:pPr>
      <w:r w:rsidRPr="00F0263D">
        <w:rPr>
          <w:b/>
          <w:sz w:val="24"/>
          <w:szCs w:val="24"/>
          <w:lang w:val="mn-MN"/>
        </w:rPr>
        <w:t>NOT LATER THAN</w:t>
      </w:r>
      <w:r w:rsidRPr="00F0263D">
        <w:rPr>
          <w:b/>
          <w:color w:val="008000"/>
          <w:sz w:val="24"/>
          <w:szCs w:val="24"/>
          <w:lang w:val="mn-MN"/>
        </w:rPr>
        <w:t xml:space="preserve"> </w:t>
      </w:r>
      <w:r w:rsidR="00022893" w:rsidRPr="00022893">
        <w:rPr>
          <w:b/>
          <w:color w:val="EE0000"/>
          <w:sz w:val="24"/>
          <w:szCs w:val="24"/>
          <w:lang w:val="mn-MN"/>
        </w:rPr>
        <w:t xml:space="preserve">Monday, </w:t>
      </w:r>
      <w:r w:rsidR="00F0263D" w:rsidRPr="00022893">
        <w:rPr>
          <w:rFonts w:eastAsia="중고딕"/>
          <w:b/>
          <w:bCs/>
          <w:color w:val="EE0000"/>
          <w:sz w:val="24"/>
          <w:szCs w:val="24"/>
        </w:rPr>
        <w:t>01</w:t>
      </w:r>
      <w:r w:rsidR="00F0263D" w:rsidRPr="00022893">
        <w:rPr>
          <w:rFonts w:eastAsia="중고딕"/>
          <w:b/>
          <w:bCs/>
          <w:color w:val="EE0000"/>
          <w:sz w:val="24"/>
          <w:szCs w:val="24"/>
          <w:vertAlign w:val="superscript"/>
        </w:rPr>
        <w:t>st</w:t>
      </w:r>
      <w:r w:rsidR="00F0263D" w:rsidRPr="00022893">
        <w:rPr>
          <w:rFonts w:eastAsia="중고딕"/>
          <w:b/>
          <w:bCs/>
          <w:color w:val="EE0000"/>
          <w:sz w:val="24"/>
          <w:szCs w:val="24"/>
        </w:rPr>
        <w:t xml:space="preserve"> December 2025</w:t>
      </w:r>
    </w:p>
    <w:p w14:paraId="28B2741D" w14:textId="77777777" w:rsidR="00534D6E" w:rsidRPr="00F0263D" w:rsidRDefault="00534D6E">
      <w:pPr>
        <w:ind w:right="-547"/>
        <w:jc w:val="center"/>
        <w:rPr>
          <w:b/>
          <w:sz w:val="24"/>
          <w:szCs w:val="24"/>
          <w:lang w:val="mn-MN"/>
        </w:rPr>
      </w:pPr>
    </w:p>
    <w:tbl>
      <w:tblPr>
        <w:tblpPr w:leftFromText="180" w:rightFromText="180" w:vertAnchor="text" w:horzAnchor="margin" w:tblpXSpec="center" w:tblpY="9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78"/>
        <w:gridCol w:w="4320"/>
      </w:tblGrid>
      <w:tr w:rsidR="00534D6E" w:rsidRPr="00F0263D" w14:paraId="38CA6920" w14:textId="77777777">
        <w:trPr>
          <w:trHeight w:val="340"/>
        </w:trPr>
        <w:tc>
          <w:tcPr>
            <w:tcW w:w="9198" w:type="dxa"/>
            <w:gridSpan w:val="2"/>
            <w:vAlign w:val="center"/>
          </w:tcPr>
          <w:p w14:paraId="611D36C1" w14:textId="77777777" w:rsidR="00534D6E" w:rsidRPr="00F0263D" w:rsidRDefault="00534D6E">
            <w:pPr>
              <w:pStyle w:val="Textopredeterminado"/>
              <w:rPr>
                <w:rFonts w:eastAsia="MS Mincho"/>
                <w:bCs/>
                <w:lang w:val="mn-MN" w:eastAsia="ja-JP"/>
              </w:rPr>
            </w:pPr>
            <w:r w:rsidRPr="00F0263D">
              <w:rPr>
                <w:bCs/>
                <w:lang w:val="mn-MN"/>
              </w:rPr>
              <w:t xml:space="preserve">Name of Member Association:  </w:t>
            </w:r>
          </w:p>
        </w:tc>
      </w:tr>
      <w:tr w:rsidR="00534D6E" w:rsidRPr="00F0263D" w14:paraId="688EB5E8" w14:textId="77777777">
        <w:trPr>
          <w:trHeight w:val="340"/>
        </w:trPr>
        <w:tc>
          <w:tcPr>
            <w:tcW w:w="9198" w:type="dxa"/>
            <w:gridSpan w:val="2"/>
            <w:vAlign w:val="center"/>
          </w:tcPr>
          <w:p w14:paraId="482FB064" w14:textId="77777777" w:rsidR="00534D6E" w:rsidRPr="00F0263D" w:rsidRDefault="00534D6E">
            <w:pPr>
              <w:pStyle w:val="Textopredeterminado"/>
              <w:rPr>
                <w:rFonts w:eastAsia="MS Mincho"/>
                <w:bCs/>
                <w:lang w:val="mn-MN" w:eastAsia="ja-JP"/>
              </w:rPr>
            </w:pPr>
            <w:r w:rsidRPr="00F0263D">
              <w:rPr>
                <w:bCs/>
                <w:lang w:val="mn-MN"/>
              </w:rPr>
              <w:t xml:space="preserve">Contact Person:  </w:t>
            </w:r>
          </w:p>
        </w:tc>
      </w:tr>
      <w:tr w:rsidR="00534D6E" w:rsidRPr="00F0263D" w14:paraId="7989B670" w14:textId="77777777">
        <w:trPr>
          <w:trHeight w:val="340"/>
        </w:trPr>
        <w:tc>
          <w:tcPr>
            <w:tcW w:w="4878" w:type="dxa"/>
            <w:vAlign w:val="center"/>
          </w:tcPr>
          <w:p w14:paraId="45E56D5B" w14:textId="77777777" w:rsidR="00534D6E" w:rsidRPr="00F0263D" w:rsidRDefault="00534D6E">
            <w:pPr>
              <w:pStyle w:val="Textopredeterminado"/>
              <w:rPr>
                <w:rFonts w:eastAsia="MS Mincho"/>
                <w:bCs/>
                <w:lang w:val="mn-MN" w:eastAsia="ja-JP"/>
              </w:rPr>
            </w:pPr>
            <w:r w:rsidRPr="00F0263D">
              <w:rPr>
                <w:bCs/>
                <w:lang w:val="mn-MN"/>
              </w:rPr>
              <w:t xml:space="preserve">Tel. No:  </w:t>
            </w:r>
          </w:p>
        </w:tc>
        <w:tc>
          <w:tcPr>
            <w:tcW w:w="4320" w:type="dxa"/>
            <w:vAlign w:val="center"/>
          </w:tcPr>
          <w:p w14:paraId="0DA1215D" w14:textId="77777777" w:rsidR="00534D6E" w:rsidRPr="00F0263D" w:rsidRDefault="00534D6E">
            <w:pPr>
              <w:pStyle w:val="Textopredeterminado"/>
              <w:rPr>
                <w:rFonts w:eastAsia="MS Mincho"/>
                <w:bCs/>
                <w:lang w:val="mn-MN" w:eastAsia="ja-JP"/>
              </w:rPr>
            </w:pPr>
            <w:r w:rsidRPr="00F0263D">
              <w:rPr>
                <w:bCs/>
                <w:lang w:val="mn-MN"/>
              </w:rPr>
              <w:t xml:space="preserve">Fax No:  </w:t>
            </w:r>
          </w:p>
        </w:tc>
      </w:tr>
      <w:tr w:rsidR="00534D6E" w:rsidRPr="00F0263D" w14:paraId="468D30AB" w14:textId="77777777">
        <w:trPr>
          <w:trHeight w:val="340"/>
        </w:trPr>
        <w:tc>
          <w:tcPr>
            <w:tcW w:w="4878" w:type="dxa"/>
            <w:vAlign w:val="center"/>
          </w:tcPr>
          <w:p w14:paraId="3328D5BB" w14:textId="77777777" w:rsidR="00534D6E" w:rsidRPr="00F0263D" w:rsidRDefault="00534D6E">
            <w:pPr>
              <w:pStyle w:val="Textopredeterminado"/>
              <w:rPr>
                <w:rFonts w:eastAsia="MS Mincho"/>
                <w:bCs/>
                <w:lang w:val="mn-MN" w:eastAsia="ja-JP"/>
              </w:rPr>
            </w:pPr>
            <w:r w:rsidRPr="00F0263D">
              <w:rPr>
                <w:bCs/>
                <w:lang w:val="mn-MN"/>
              </w:rPr>
              <w:t xml:space="preserve">E-mail:   </w:t>
            </w:r>
          </w:p>
        </w:tc>
        <w:tc>
          <w:tcPr>
            <w:tcW w:w="4320" w:type="dxa"/>
            <w:vAlign w:val="center"/>
          </w:tcPr>
          <w:p w14:paraId="409C4844" w14:textId="77777777" w:rsidR="00534D6E" w:rsidRPr="00F0263D" w:rsidRDefault="00534D6E">
            <w:pPr>
              <w:pStyle w:val="Textopredeterminado"/>
              <w:rPr>
                <w:rFonts w:eastAsia="MS Mincho"/>
                <w:bCs/>
                <w:lang w:val="mn-MN" w:eastAsia="ja-JP"/>
              </w:rPr>
            </w:pPr>
          </w:p>
        </w:tc>
      </w:tr>
      <w:tr w:rsidR="00534D6E" w:rsidRPr="00F0263D" w14:paraId="6088FB3F" w14:textId="77777777">
        <w:trPr>
          <w:trHeight w:val="340"/>
        </w:trPr>
        <w:tc>
          <w:tcPr>
            <w:tcW w:w="4878" w:type="dxa"/>
            <w:vAlign w:val="center"/>
          </w:tcPr>
          <w:p w14:paraId="3190F367" w14:textId="77777777" w:rsidR="00534D6E" w:rsidRPr="00F0263D" w:rsidRDefault="00534D6E">
            <w:pPr>
              <w:pStyle w:val="Textopredeterminado"/>
              <w:rPr>
                <w:bCs/>
              </w:rPr>
            </w:pPr>
            <w:r w:rsidRPr="00F0263D">
              <w:rPr>
                <w:bCs/>
                <w:lang w:val="mn-MN"/>
              </w:rPr>
              <w:t>Mode of Payment: Payment By Cash</w:t>
            </w:r>
            <w:r w:rsidR="00425CCF" w:rsidRPr="00F0263D">
              <w:rPr>
                <w:bCs/>
              </w:rPr>
              <w:t xml:space="preserve">\ Card </w:t>
            </w:r>
          </w:p>
        </w:tc>
        <w:tc>
          <w:tcPr>
            <w:tcW w:w="4320" w:type="dxa"/>
            <w:vAlign w:val="center"/>
          </w:tcPr>
          <w:p w14:paraId="20D683BF" w14:textId="77777777" w:rsidR="00534D6E" w:rsidRPr="00F0263D" w:rsidRDefault="00534D6E">
            <w:pPr>
              <w:pStyle w:val="Textopredeterminado"/>
              <w:rPr>
                <w:bCs/>
                <w:lang w:val="mn-MN"/>
              </w:rPr>
            </w:pPr>
          </w:p>
        </w:tc>
      </w:tr>
    </w:tbl>
    <w:p w14:paraId="021B76F5" w14:textId="77777777" w:rsidR="00534D6E" w:rsidRPr="00F0263D" w:rsidRDefault="00534D6E">
      <w:pPr>
        <w:rPr>
          <w:lang w:val="mn-MN"/>
        </w:rPr>
      </w:pPr>
    </w:p>
    <w:p w14:paraId="72AF4B06" w14:textId="77777777" w:rsidR="00534D6E" w:rsidRPr="00F0263D" w:rsidRDefault="00534D6E">
      <w:pPr>
        <w:jc w:val="center"/>
        <w:rPr>
          <w:b/>
          <w:sz w:val="28"/>
          <w:szCs w:val="28"/>
          <w:lang w:val="mn-MN"/>
        </w:rPr>
      </w:pPr>
      <w:r w:rsidRPr="00F0263D">
        <w:rPr>
          <w:b/>
          <w:sz w:val="28"/>
          <w:szCs w:val="28"/>
          <w:lang w:val="mn-MN"/>
        </w:rPr>
        <w:t>ROOMING LIST</w:t>
      </w:r>
    </w:p>
    <w:p w14:paraId="49DE23F6" w14:textId="77777777" w:rsidR="00534D6E" w:rsidRPr="00F0263D" w:rsidRDefault="00534D6E">
      <w:pPr>
        <w:rPr>
          <w:rFonts w:eastAsia="MS Mincho"/>
          <w:color w:val="800080"/>
          <w:sz w:val="19"/>
          <w:szCs w:val="19"/>
          <w:lang w:val="mn-MN" w:eastAsia="ja-JP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170"/>
        <w:gridCol w:w="1530"/>
        <w:gridCol w:w="3209"/>
        <w:gridCol w:w="1524"/>
        <w:gridCol w:w="1524"/>
      </w:tblGrid>
      <w:tr w:rsidR="00534D6E" w:rsidRPr="00F0263D" w14:paraId="0B595523" w14:textId="77777777">
        <w:tc>
          <w:tcPr>
            <w:tcW w:w="100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14:paraId="6A166BCE" w14:textId="77777777" w:rsidR="00534D6E" w:rsidRPr="00F0263D" w:rsidRDefault="00534D6E">
            <w:pPr>
              <w:pStyle w:val="Textopredeterminado"/>
              <w:jc w:val="center"/>
              <w:rPr>
                <w:rFonts w:eastAsia="MS Mincho"/>
                <w:b/>
                <w:bCs/>
                <w:color w:val="000000"/>
                <w:lang w:val="mn-MN" w:eastAsia="ja-JP"/>
              </w:rPr>
            </w:pPr>
            <w:r w:rsidRPr="00F0263D">
              <w:rPr>
                <w:b/>
                <w:bCs/>
                <w:color w:val="000000"/>
                <w:lang w:val="mn-MN"/>
              </w:rPr>
              <w:t>Room No.</w:t>
            </w:r>
          </w:p>
        </w:tc>
        <w:tc>
          <w:tcPr>
            <w:tcW w:w="270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14:paraId="7932BD10" w14:textId="77777777" w:rsidR="00534D6E" w:rsidRPr="00F0263D" w:rsidRDefault="00534D6E">
            <w:pPr>
              <w:pStyle w:val="Textopredeterminado"/>
              <w:jc w:val="center"/>
              <w:rPr>
                <w:rFonts w:eastAsia="MS Mincho"/>
                <w:b/>
                <w:bCs/>
                <w:color w:val="000000"/>
                <w:lang w:val="mn-MN" w:eastAsia="ja-JP"/>
              </w:rPr>
            </w:pPr>
            <w:r w:rsidRPr="00F0263D">
              <w:rPr>
                <w:b/>
                <w:bCs/>
                <w:color w:val="000000"/>
                <w:lang w:val="mn-MN"/>
              </w:rPr>
              <w:t>Types of rooms</w:t>
            </w:r>
          </w:p>
        </w:tc>
        <w:tc>
          <w:tcPr>
            <w:tcW w:w="3209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14:paraId="2A8BF8FD" w14:textId="77777777" w:rsidR="00534D6E" w:rsidRPr="00F0263D" w:rsidRDefault="00534D6E">
            <w:pPr>
              <w:pStyle w:val="Textopredeterminado"/>
              <w:jc w:val="center"/>
              <w:rPr>
                <w:rFonts w:eastAsia="MS Mincho"/>
                <w:b/>
                <w:bCs/>
                <w:color w:val="000000"/>
                <w:lang w:val="mn-MN" w:eastAsia="ja-JP"/>
              </w:rPr>
            </w:pPr>
            <w:r w:rsidRPr="00F0263D">
              <w:rPr>
                <w:b/>
                <w:bCs/>
                <w:color w:val="000000"/>
                <w:lang w:val="mn-MN"/>
              </w:rPr>
              <w:t>Full Name</w:t>
            </w:r>
          </w:p>
        </w:tc>
        <w:tc>
          <w:tcPr>
            <w:tcW w:w="152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14:paraId="56DBC438" w14:textId="77777777" w:rsidR="00534D6E" w:rsidRPr="00F0263D" w:rsidRDefault="00B10877">
            <w:pPr>
              <w:pStyle w:val="Textopredeterminado"/>
              <w:jc w:val="center"/>
              <w:rPr>
                <w:b/>
                <w:bCs/>
                <w:color w:val="000000"/>
                <w:lang w:val="mn-MN"/>
              </w:rPr>
            </w:pPr>
            <w:r w:rsidRPr="00F0263D">
              <w:rPr>
                <w:b/>
                <w:bCs/>
                <w:color w:val="000000"/>
                <w:lang w:val="mn-MN"/>
              </w:rPr>
              <w:t>Check-in</w:t>
            </w:r>
          </w:p>
          <w:p w14:paraId="48038F08" w14:textId="77777777" w:rsidR="00534D6E" w:rsidRPr="00F0263D" w:rsidRDefault="00534D6E">
            <w:pPr>
              <w:pStyle w:val="Textopredeterminado"/>
              <w:jc w:val="center"/>
              <w:rPr>
                <w:rFonts w:eastAsia="MS Mincho"/>
                <w:b/>
                <w:bCs/>
                <w:color w:val="000000"/>
                <w:lang w:val="mn-MN" w:eastAsia="ja-JP"/>
              </w:rPr>
            </w:pPr>
            <w:r w:rsidRPr="00F0263D">
              <w:rPr>
                <w:b/>
                <w:bCs/>
                <w:color w:val="000000"/>
                <w:lang w:val="mn-MN"/>
              </w:rPr>
              <w:t>Date</w:t>
            </w:r>
          </w:p>
        </w:tc>
        <w:tc>
          <w:tcPr>
            <w:tcW w:w="152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14:paraId="4B92F4F5" w14:textId="77777777" w:rsidR="00534D6E" w:rsidRPr="00F0263D" w:rsidRDefault="00534D6E">
            <w:pPr>
              <w:pStyle w:val="Textopredeterminado"/>
              <w:jc w:val="center"/>
              <w:rPr>
                <w:b/>
                <w:bCs/>
                <w:color w:val="000000"/>
                <w:lang w:val="mn-MN"/>
              </w:rPr>
            </w:pPr>
          </w:p>
          <w:p w14:paraId="5FCC26AE" w14:textId="77777777" w:rsidR="00534D6E" w:rsidRPr="00F0263D" w:rsidRDefault="00534D6E">
            <w:pPr>
              <w:pStyle w:val="Textopredeterminado"/>
              <w:jc w:val="center"/>
              <w:rPr>
                <w:b/>
                <w:bCs/>
                <w:color w:val="000000"/>
                <w:lang w:val="mn-MN"/>
              </w:rPr>
            </w:pPr>
            <w:r w:rsidRPr="00F0263D">
              <w:rPr>
                <w:b/>
                <w:bCs/>
                <w:color w:val="000000"/>
                <w:lang w:val="mn-MN"/>
              </w:rPr>
              <w:t>Check out</w:t>
            </w:r>
          </w:p>
          <w:p w14:paraId="35F4CC96" w14:textId="77777777" w:rsidR="00534D6E" w:rsidRPr="00F0263D" w:rsidRDefault="00534D6E">
            <w:pPr>
              <w:pStyle w:val="Textopredeterminado"/>
              <w:jc w:val="center"/>
              <w:rPr>
                <w:b/>
                <w:bCs/>
                <w:color w:val="000000"/>
                <w:lang w:val="mn-MN"/>
              </w:rPr>
            </w:pPr>
            <w:r w:rsidRPr="00F0263D">
              <w:rPr>
                <w:b/>
                <w:bCs/>
                <w:color w:val="000000"/>
                <w:lang w:val="mn-MN"/>
              </w:rPr>
              <w:t>Date</w:t>
            </w:r>
          </w:p>
        </w:tc>
      </w:tr>
      <w:tr w:rsidR="00534D6E" w:rsidRPr="00F0263D" w14:paraId="47781B08" w14:textId="77777777">
        <w:tc>
          <w:tcPr>
            <w:tcW w:w="100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D23CD7E" w14:textId="77777777" w:rsidR="00534D6E" w:rsidRPr="00F0263D" w:rsidRDefault="00534D6E">
            <w:pPr>
              <w:jc w:val="center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18F5A4D" w14:textId="77777777" w:rsidR="00534D6E" w:rsidRPr="00F0263D" w:rsidRDefault="00425CCF">
            <w:pPr>
              <w:jc w:val="center"/>
              <w:rPr>
                <w:rFonts w:eastAsia="MS Mincho"/>
                <w:color w:val="000000"/>
                <w:sz w:val="24"/>
                <w:szCs w:val="24"/>
                <w:lang w:eastAsia="ja-JP"/>
              </w:rPr>
            </w:pPr>
            <w:r w:rsidRPr="00F0263D">
              <w:rPr>
                <w:rFonts w:eastAsia="MS Mincho"/>
                <w:color w:val="000000"/>
                <w:sz w:val="24"/>
                <w:szCs w:val="24"/>
                <w:lang w:eastAsia="ja-JP"/>
              </w:rPr>
              <w:t xml:space="preserve">Single </w:t>
            </w: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3881BCE" w14:textId="77777777" w:rsidR="00534D6E" w:rsidRPr="00F0263D" w:rsidRDefault="00534D6E">
            <w:pPr>
              <w:jc w:val="center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  <w:r w:rsidRPr="00F0263D"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  <w:t>Double</w:t>
            </w:r>
          </w:p>
        </w:tc>
        <w:tc>
          <w:tcPr>
            <w:tcW w:w="3209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79F93E4" w14:textId="77777777" w:rsidR="00534D6E" w:rsidRPr="00F0263D" w:rsidRDefault="00534D6E">
            <w:pPr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FF95471" w14:textId="77777777" w:rsidR="00534D6E" w:rsidRPr="00F0263D" w:rsidRDefault="00534D6E">
            <w:pPr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B2938E3" w14:textId="77777777" w:rsidR="00534D6E" w:rsidRPr="00F0263D" w:rsidRDefault="00534D6E">
            <w:pPr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</w:tr>
      <w:tr w:rsidR="00534D6E" w:rsidRPr="00F0263D" w14:paraId="3A44D3CC" w14:textId="77777777">
        <w:tc>
          <w:tcPr>
            <w:tcW w:w="10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5B1CF15" w14:textId="77777777" w:rsidR="00534D6E" w:rsidRPr="00F0263D" w:rsidRDefault="00534D6E">
            <w:pPr>
              <w:spacing w:before="40" w:after="40"/>
              <w:jc w:val="center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16235E9" w14:textId="77777777" w:rsidR="00534D6E" w:rsidRPr="00F0263D" w:rsidRDefault="00534D6E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FBB3151" w14:textId="77777777" w:rsidR="00534D6E" w:rsidRPr="00F0263D" w:rsidRDefault="00534D6E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32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B5FCC11" w14:textId="77777777" w:rsidR="00534D6E" w:rsidRPr="00F0263D" w:rsidRDefault="00534D6E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5246146" w14:textId="77777777" w:rsidR="00534D6E" w:rsidRPr="00F0263D" w:rsidRDefault="00534D6E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FB47DA4" w14:textId="77777777" w:rsidR="00534D6E" w:rsidRPr="00F0263D" w:rsidRDefault="00534D6E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</w:tr>
      <w:tr w:rsidR="00534D6E" w:rsidRPr="00F0263D" w14:paraId="025DD39E" w14:textId="77777777">
        <w:tc>
          <w:tcPr>
            <w:tcW w:w="10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D7DFD11" w14:textId="77777777" w:rsidR="00534D6E" w:rsidRPr="00F0263D" w:rsidRDefault="00534D6E">
            <w:pPr>
              <w:spacing w:before="40" w:after="40"/>
              <w:jc w:val="center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5626BB6" w14:textId="77777777" w:rsidR="00534D6E" w:rsidRPr="00F0263D" w:rsidRDefault="00534D6E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BCB0CBF" w14:textId="77777777" w:rsidR="00534D6E" w:rsidRPr="00F0263D" w:rsidRDefault="00534D6E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32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7B4B6E2" w14:textId="77777777" w:rsidR="00534D6E" w:rsidRPr="00F0263D" w:rsidRDefault="00534D6E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AD8B81F" w14:textId="77777777" w:rsidR="00534D6E" w:rsidRPr="00F0263D" w:rsidRDefault="00534D6E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71C43B2" w14:textId="77777777" w:rsidR="00534D6E" w:rsidRPr="00F0263D" w:rsidRDefault="00534D6E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</w:tr>
      <w:tr w:rsidR="00534D6E" w:rsidRPr="00F0263D" w14:paraId="2B4E244B" w14:textId="77777777">
        <w:tc>
          <w:tcPr>
            <w:tcW w:w="10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48C009B" w14:textId="77777777" w:rsidR="00534D6E" w:rsidRPr="00F0263D" w:rsidRDefault="00534D6E">
            <w:pPr>
              <w:spacing w:before="40" w:after="40"/>
              <w:jc w:val="center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A001A97" w14:textId="77777777" w:rsidR="00534D6E" w:rsidRPr="00F0263D" w:rsidRDefault="00534D6E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109135C" w14:textId="77777777" w:rsidR="00534D6E" w:rsidRPr="00F0263D" w:rsidRDefault="00534D6E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32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438779A" w14:textId="77777777" w:rsidR="00534D6E" w:rsidRPr="00F0263D" w:rsidRDefault="00534D6E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5513E37" w14:textId="77777777" w:rsidR="00534D6E" w:rsidRPr="00F0263D" w:rsidRDefault="00534D6E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8CC93C8" w14:textId="77777777" w:rsidR="00534D6E" w:rsidRPr="00F0263D" w:rsidRDefault="00534D6E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</w:tr>
      <w:tr w:rsidR="00534D6E" w:rsidRPr="00F0263D" w14:paraId="11164EFB" w14:textId="77777777">
        <w:tc>
          <w:tcPr>
            <w:tcW w:w="10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FD31368" w14:textId="77777777" w:rsidR="00534D6E" w:rsidRPr="00F0263D" w:rsidRDefault="00534D6E">
            <w:pPr>
              <w:spacing w:before="40" w:after="40"/>
              <w:jc w:val="center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F9C6589" w14:textId="77777777" w:rsidR="00534D6E" w:rsidRPr="00F0263D" w:rsidRDefault="00534D6E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DEFE9D8" w14:textId="77777777" w:rsidR="00534D6E" w:rsidRPr="00F0263D" w:rsidRDefault="00534D6E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32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7EB02B2" w14:textId="77777777" w:rsidR="00534D6E" w:rsidRPr="00F0263D" w:rsidRDefault="00534D6E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  <w:bookmarkStart w:id="0" w:name="_GoBack"/>
            <w:bookmarkEnd w:id="0"/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DD350FE" w14:textId="77777777" w:rsidR="00534D6E" w:rsidRPr="00F0263D" w:rsidRDefault="00534D6E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ED6CA28" w14:textId="77777777" w:rsidR="00534D6E" w:rsidRPr="00F0263D" w:rsidRDefault="00534D6E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</w:tr>
      <w:tr w:rsidR="00534D6E" w:rsidRPr="00F0263D" w14:paraId="1CFFC683" w14:textId="77777777">
        <w:tc>
          <w:tcPr>
            <w:tcW w:w="10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FE09CC5" w14:textId="77777777" w:rsidR="00534D6E" w:rsidRPr="00F0263D" w:rsidRDefault="00534D6E">
            <w:pPr>
              <w:spacing w:before="40" w:after="40"/>
              <w:jc w:val="center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6EB0424" w14:textId="77777777" w:rsidR="00534D6E" w:rsidRPr="00F0263D" w:rsidRDefault="00534D6E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10A9300" w14:textId="77777777" w:rsidR="00534D6E" w:rsidRPr="00F0263D" w:rsidRDefault="00534D6E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32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DB62A24" w14:textId="77777777" w:rsidR="00534D6E" w:rsidRPr="00F0263D" w:rsidRDefault="00534D6E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07B50F7" w14:textId="77777777" w:rsidR="00534D6E" w:rsidRPr="00F0263D" w:rsidRDefault="00534D6E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5DDE750" w14:textId="77777777" w:rsidR="00534D6E" w:rsidRPr="00F0263D" w:rsidRDefault="00534D6E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</w:tr>
      <w:tr w:rsidR="00422815" w:rsidRPr="00F0263D" w14:paraId="200FC935" w14:textId="77777777">
        <w:tc>
          <w:tcPr>
            <w:tcW w:w="10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B6F54AD" w14:textId="77777777" w:rsidR="00422815" w:rsidRPr="00F0263D" w:rsidRDefault="00422815">
            <w:pPr>
              <w:spacing w:before="40" w:after="40"/>
              <w:jc w:val="center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9103675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E05F688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32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5CF7295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26B9A4A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50AF2C1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</w:tr>
      <w:tr w:rsidR="00422815" w:rsidRPr="00F0263D" w14:paraId="30288BA9" w14:textId="77777777">
        <w:tc>
          <w:tcPr>
            <w:tcW w:w="10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8A6A9BB" w14:textId="77777777" w:rsidR="00422815" w:rsidRPr="00F0263D" w:rsidRDefault="00422815">
            <w:pPr>
              <w:spacing w:before="40" w:after="40"/>
              <w:jc w:val="center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4CCA3C9B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583DFB4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32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F29A441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B8F1D5D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C666B20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</w:tr>
      <w:tr w:rsidR="00422815" w:rsidRPr="00F0263D" w14:paraId="39995CF1" w14:textId="77777777">
        <w:tc>
          <w:tcPr>
            <w:tcW w:w="10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E828E90" w14:textId="77777777" w:rsidR="00422815" w:rsidRPr="00F0263D" w:rsidRDefault="00422815">
            <w:pPr>
              <w:spacing w:before="40" w:after="40"/>
              <w:jc w:val="center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1A3FEAF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B6E4747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32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0B1687A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101E990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169F999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</w:tr>
      <w:tr w:rsidR="00422815" w:rsidRPr="00F0263D" w14:paraId="1FBA9EF8" w14:textId="77777777">
        <w:tc>
          <w:tcPr>
            <w:tcW w:w="10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4B8F54C7" w14:textId="77777777" w:rsidR="00422815" w:rsidRPr="00F0263D" w:rsidRDefault="00422815">
            <w:pPr>
              <w:spacing w:before="40" w:after="40"/>
              <w:jc w:val="center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4B43E38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1C3C1B6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32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DEB3503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35DA262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A2B71D3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</w:tr>
      <w:tr w:rsidR="00422815" w:rsidRPr="00F0263D" w14:paraId="0F87167E" w14:textId="77777777">
        <w:tc>
          <w:tcPr>
            <w:tcW w:w="10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5715879" w14:textId="77777777" w:rsidR="00422815" w:rsidRPr="00F0263D" w:rsidRDefault="00422815">
            <w:pPr>
              <w:spacing w:before="40" w:after="40"/>
              <w:jc w:val="center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85C05A0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D50CC00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32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FAF0607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886EEEC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B8885F1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</w:tr>
      <w:tr w:rsidR="00422815" w:rsidRPr="00F0263D" w14:paraId="5530BB3A" w14:textId="77777777">
        <w:tc>
          <w:tcPr>
            <w:tcW w:w="10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4C768C21" w14:textId="77777777" w:rsidR="00422815" w:rsidRPr="00F0263D" w:rsidRDefault="00422815">
            <w:pPr>
              <w:spacing w:before="40" w:after="40"/>
              <w:jc w:val="center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AEABC34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A431E83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32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BF658BD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4B719A2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F5F46ED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</w:tr>
      <w:tr w:rsidR="00422815" w:rsidRPr="00F0263D" w14:paraId="6B3B361C" w14:textId="77777777">
        <w:tc>
          <w:tcPr>
            <w:tcW w:w="10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498B84B3" w14:textId="77777777" w:rsidR="00422815" w:rsidRPr="00F0263D" w:rsidRDefault="00422815">
            <w:pPr>
              <w:spacing w:before="40" w:after="40"/>
              <w:jc w:val="center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86E9EB2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6CADA13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32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F1CC259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D58BA0F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FE69051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</w:tr>
      <w:tr w:rsidR="00422815" w:rsidRPr="00F0263D" w14:paraId="272009A7" w14:textId="77777777">
        <w:tc>
          <w:tcPr>
            <w:tcW w:w="10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997C356" w14:textId="77777777" w:rsidR="00422815" w:rsidRPr="00F0263D" w:rsidRDefault="00422815">
            <w:pPr>
              <w:spacing w:before="40" w:after="40"/>
              <w:jc w:val="center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E2D9B20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6A4EF25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32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0773416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815FB13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E4DBB88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</w:tr>
      <w:tr w:rsidR="00422815" w:rsidRPr="00F0263D" w14:paraId="277A4007" w14:textId="77777777">
        <w:tc>
          <w:tcPr>
            <w:tcW w:w="10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31F1CD2" w14:textId="77777777" w:rsidR="00422815" w:rsidRPr="00F0263D" w:rsidRDefault="00422815">
            <w:pPr>
              <w:spacing w:before="40" w:after="40"/>
              <w:jc w:val="center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BA14CE7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60FFEA0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32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EA82F9F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537A506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2C2D536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</w:tr>
      <w:tr w:rsidR="00422815" w:rsidRPr="00F0263D" w14:paraId="21B9EB5E" w14:textId="77777777">
        <w:tc>
          <w:tcPr>
            <w:tcW w:w="10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7F703FE" w14:textId="77777777" w:rsidR="00422815" w:rsidRPr="00F0263D" w:rsidRDefault="00422815">
            <w:pPr>
              <w:spacing w:before="40" w:after="40"/>
              <w:jc w:val="center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A60EAA1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3162E01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32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4EFBE98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C6FAC27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32C3354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</w:tr>
      <w:tr w:rsidR="00422815" w:rsidRPr="00F0263D" w14:paraId="5EDE306A" w14:textId="77777777">
        <w:tc>
          <w:tcPr>
            <w:tcW w:w="10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487446B" w14:textId="77777777" w:rsidR="00422815" w:rsidRPr="00F0263D" w:rsidRDefault="00422815">
            <w:pPr>
              <w:spacing w:before="40" w:after="40"/>
              <w:jc w:val="center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458C3D2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C5D0802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32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80921D2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163611D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C9157B3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</w:tr>
      <w:tr w:rsidR="00422815" w:rsidRPr="00F0263D" w14:paraId="4DBBFB77" w14:textId="77777777">
        <w:tc>
          <w:tcPr>
            <w:tcW w:w="10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CF429CD" w14:textId="77777777" w:rsidR="00422815" w:rsidRPr="00F0263D" w:rsidRDefault="00422815">
            <w:pPr>
              <w:spacing w:before="40" w:after="40"/>
              <w:jc w:val="center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DF46868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4560378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32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2CFFA72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FC7B7F7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4BE93C52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</w:tr>
      <w:tr w:rsidR="00422815" w:rsidRPr="00F0263D" w14:paraId="267A3E77" w14:textId="77777777">
        <w:tc>
          <w:tcPr>
            <w:tcW w:w="10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FAAF0BA" w14:textId="77777777" w:rsidR="00422815" w:rsidRPr="00F0263D" w:rsidRDefault="00422815">
            <w:pPr>
              <w:spacing w:before="40" w:after="40"/>
              <w:jc w:val="center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BE1EA03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44DB31C8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32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811A471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47DE5446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753D760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</w:tr>
      <w:tr w:rsidR="00422815" w:rsidRPr="00F0263D" w14:paraId="1DE83556" w14:textId="77777777">
        <w:tc>
          <w:tcPr>
            <w:tcW w:w="10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ABB24BC" w14:textId="77777777" w:rsidR="00422815" w:rsidRPr="00F0263D" w:rsidRDefault="00422815">
            <w:pPr>
              <w:spacing w:before="40" w:after="40"/>
              <w:jc w:val="center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87D2168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37755D8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32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42508C1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BCD79F4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4CC5511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</w:tr>
      <w:tr w:rsidR="00422815" w:rsidRPr="00F0263D" w14:paraId="7615AA3F" w14:textId="77777777">
        <w:tc>
          <w:tcPr>
            <w:tcW w:w="10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052D4A5" w14:textId="77777777" w:rsidR="00422815" w:rsidRPr="00F0263D" w:rsidRDefault="00422815">
            <w:pPr>
              <w:spacing w:before="40" w:after="40"/>
              <w:jc w:val="center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4B4A4D2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123CEE7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32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5C539C1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A455FAE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  <w:tc>
          <w:tcPr>
            <w:tcW w:w="15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2746362" w14:textId="77777777" w:rsidR="00422815" w:rsidRPr="00F0263D" w:rsidRDefault="00422815">
            <w:pPr>
              <w:spacing w:before="40" w:after="40"/>
              <w:rPr>
                <w:rFonts w:eastAsia="MS Mincho"/>
                <w:color w:val="000000"/>
                <w:sz w:val="24"/>
                <w:szCs w:val="24"/>
                <w:lang w:val="mn-MN" w:eastAsia="ja-JP"/>
              </w:rPr>
            </w:pPr>
          </w:p>
        </w:tc>
      </w:tr>
    </w:tbl>
    <w:p w14:paraId="383138A2" w14:textId="77777777" w:rsidR="00534D6E" w:rsidRPr="00F0263D" w:rsidRDefault="00534D6E" w:rsidP="00422815">
      <w:pPr>
        <w:pStyle w:val="Textopredeterminado"/>
        <w:jc w:val="both"/>
        <w:rPr>
          <w:b/>
          <w:bCs/>
          <w:lang w:val="mn-MN" w:eastAsia="ja-JP"/>
        </w:rPr>
      </w:pPr>
    </w:p>
    <w:sectPr w:rsidR="00534D6E" w:rsidRPr="00F0263D" w:rsidSect="002C26D7">
      <w:headerReference w:type="default" r:id="rId7"/>
      <w:pgSz w:w="11909" w:h="16834"/>
      <w:pgMar w:top="278" w:right="720" w:bottom="484" w:left="1440" w:header="720" w:footer="69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210A95" w14:textId="77777777" w:rsidR="00A44907" w:rsidRDefault="00A44907">
      <w:r>
        <w:separator/>
      </w:r>
    </w:p>
  </w:endnote>
  <w:endnote w:type="continuationSeparator" w:id="0">
    <w:p w14:paraId="1AFB0851" w14:textId="77777777" w:rsidR="00A44907" w:rsidRDefault="00A449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중고딕">
    <w:altName w:val="Arial Unicode MS"/>
    <w:panose1 w:val="00000000000000000000"/>
    <w:charset w:val="81"/>
    <w:family w:val="auto"/>
    <w:notTrueType/>
    <w:pitch w:val="variable"/>
    <w:sig w:usb0="00000001" w:usb1="09060000" w:usb2="00000010" w:usb3="00000000" w:csb0="0008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D6A824" w14:textId="77777777" w:rsidR="00A44907" w:rsidRDefault="00A44907">
      <w:r>
        <w:separator/>
      </w:r>
    </w:p>
  </w:footnote>
  <w:footnote w:type="continuationSeparator" w:id="0">
    <w:p w14:paraId="717C15AD" w14:textId="77777777" w:rsidR="00A44907" w:rsidRDefault="00A449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782103" w14:textId="77777777" w:rsidR="00534D6E" w:rsidRDefault="00534D6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5DE9D93"/>
    <w:multiLevelType w:val="multilevel"/>
    <w:tmpl w:val="55DE9D93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2520"/>
        </w:tabs>
        <w:ind w:left="2520" w:hanging="4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hint="default"/>
      </w:r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780"/>
        </w:tabs>
        <w:ind w:left="3780" w:hanging="420"/>
      </w:pPr>
      <w:rPr>
        <w:rFonts w:hint="default"/>
      </w:rPr>
    </w:lvl>
  </w:abstractNum>
  <w:num w:numId="1" w16cid:durableId="19024478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szAyM7QwMzUyNTFV0lEKTi0uzszPAykwrAUALGbyhiwAAAA="/>
  </w:docVars>
  <w:rsids>
    <w:rsidRoot w:val="00FC3A52"/>
    <w:rsid w:val="00022893"/>
    <w:rsid w:val="000742E3"/>
    <w:rsid w:val="00081E80"/>
    <w:rsid w:val="000C171F"/>
    <w:rsid w:val="000E2EAD"/>
    <w:rsid w:val="000E44AB"/>
    <w:rsid w:val="000F1E29"/>
    <w:rsid w:val="00105FCD"/>
    <w:rsid w:val="00151C30"/>
    <w:rsid w:val="0016551B"/>
    <w:rsid w:val="001743E7"/>
    <w:rsid w:val="00197EFC"/>
    <w:rsid w:val="001A6EC9"/>
    <w:rsid w:val="001E042F"/>
    <w:rsid w:val="001E2209"/>
    <w:rsid w:val="00217FC4"/>
    <w:rsid w:val="002220F9"/>
    <w:rsid w:val="00251DB5"/>
    <w:rsid w:val="00281132"/>
    <w:rsid w:val="002C26D7"/>
    <w:rsid w:val="002E25FC"/>
    <w:rsid w:val="002E6847"/>
    <w:rsid w:val="002F0AE6"/>
    <w:rsid w:val="003433AF"/>
    <w:rsid w:val="003531D0"/>
    <w:rsid w:val="00392DB1"/>
    <w:rsid w:val="003A155F"/>
    <w:rsid w:val="003D3125"/>
    <w:rsid w:val="0040667E"/>
    <w:rsid w:val="00417C82"/>
    <w:rsid w:val="00422815"/>
    <w:rsid w:val="00425CCF"/>
    <w:rsid w:val="004313DD"/>
    <w:rsid w:val="004B6C66"/>
    <w:rsid w:val="004C0695"/>
    <w:rsid w:val="00502A49"/>
    <w:rsid w:val="00534D6E"/>
    <w:rsid w:val="00545963"/>
    <w:rsid w:val="0059210B"/>
    <w:rsid w:val="00594CF0"/>
    <w:rsid w:val="005A17D0"/>
    <w:rsid w:val="005A3EC3"/>
    <w:rsid w:val="005B281D"/>
    <w:rsid w:val="005C7AF6"/>
    <w:rsid w:val="00600E4F"/>
    <w:rsid w:val="00602416"/>
    <w:rsid w:val="00602711"/>
    <w:rsid w:val="0064167F"/>
    <w:rsid w:val="00690766"/>
    <w:rsid w:val="006A6B8D"/>
    <w:rsid w:val="006D639F"/>
    <w:rsid w:val="006E0567"/>
    <w:rsid w:val="006E52A0"/>
    <w:rsid w:val="006E79CA"/>
    <w:rsid w:val="007469C9"/>
    <w:rsid w:val="0075004A"/>
    <w:rsid w:val="00757E11"/>
    <w:rsid w:val="007660A9"/>
    <w:rsid w:val="00776EE3"/>
    <w:rsid w:val="007A153A"/>
    <w:rsid w:val="007A5149"/>
    <w:rsid w:val="007A70EF"/>
    <w:rsid w:val="007C2412"/>
    <w:rsid w:val="007F0091"/>
    <w:rsid w:val="0081289D"/>
    <w:rsid w:val="00852E47"/>
    <w:rsid w:val="00867445"/>
    <w:rsid w:val="00877F05"/>
    <w:rsid w:val="008B5B2C"/>
    <w:rsid w:val="008D1416"/>
    <w:rsid w:val="00911CFC"/>
    <w:rsid w:val="009134BF"/>
    <w:rsid w:val="00956E3F"/>
    <w:rsid w:val="00961FF3"/>
    <w:rsid w:val="00972049"/>
    <w:rsid w:val="009D22A6"/>
    <w:rsid w:val="009F6CD6"/>
    <w:rsid w:val="00A07560"/>
    <w:rsid w:val="00A11AEA"/>
    <w:rsid w:val="00A22FC1"/>
    <w:rsid w:val="00A44907"/>
    <w:rsid w:val="00A9632E"/>
    <w:rsid w:val="00AB3830"/>
    <w:rsid w:val="00AE5D57"/>
    <w:rsid w:val="00B10877"/>
    <w:rsid w:val="00B15308"/>
    <w:rsid w:val="00B1780B"/>
    <w:rsid w:val="00B24977"/>
    <w:rsid w:val="00B33923"/>
    <w:rsid w:val="00B4240D"/>
    <w:rsid w:val="00B549AC"/>
    <w:rsid w:val="00B60E72"/>
    <w:rsid w:val="00B6198E"/>
    <w:rsid w:val="00B937E4"/>
    <w:rsid w:val="00BA5CF8"/>
    <w:rsid w:val="00BA620A"/>
    <w:rsid w:val="00BC1A6B"/>
    <w:rsid w:val="00BC67B5"/>
    <w:rsid w:val="00BE578A"/>
    <w:rsid w:val="00C15A7A"/>
    <w:rsid w:val="00CA184C"/>
    <w:rsid w:val="00CC4953"/>
    <w:rsid w:val="00CC7007"/>
    <w:rsid w:val="00D03135"/>
    <w:rsid w:val="00D05126"/>
    <w:rsid w:val="00D25DFE"/>
    <w:rsid w:val="00D3446C"/>
    <w:rsid w:val="00D645AC"/>
    <w:rsid w:val="00DC0043"/>
    <w:rsid w:val="00DC6653"/>
    <w:rsid w:val="00DF72B1"/>
    <w:rsid w:val="00E044AE"/>
    <w:rsid w:val="00E2013E"/>
    <w:rsid w:val="00E26CFE"/>
    <w:rsid w:val="00E517FE"/>
    <w:rsid w:val="00E7655C"/>
    <w:rsid w:val="00E814E2"/>
    <w:rsid w:val="00ED1CBB"/>
    <w:rsid w:val="00EF3E03"/>
    <w:rsid w:val="00EF5A24"/>
    <w:rsid w:val="00F0263D"/>
    <w:rsid w:val="00F05C25"/>
    <w:rsid w:val="00F1667C"/>
    <w:rsid w:val="00F23549"/>
    <w:rsid w:val="00F514CD"/>
    <w:rsid w:val="00F663D4"/>
    <w:rsid w:val="00F87520"/>
    <w:rsid w:val="00FC3A52"/>
    <w:rsid w:val="00FF0E14"/>
    <w:rsid w:val="00FF1858"/>
    <w:rsid w:val="47CB37AC"/>
    <w:rsid w:val="759B3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D4E6C5"/>
  <w15:chartTrackingRefBased/>
  <w15:docId w15:val="{288627E1-2D14-47E5-ABF4-564A2B519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MY" w:eastAsia="en-MY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Balloon Text" w:uiPriority="99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C26D7"/>
    <w:rPr>
      <w:rFonts w:eastAsia="Times New Roman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2C26D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2C26D7"/>
    <w:pPr>
      <w:keepNext/>
      <w:spacing w:before="240" w:after="60" w:line="276" w:lineRule="auto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uiPriority w:val="9"/>
    <w:rsid w:val="002C26D7"/>
    <w:rPr>
      <w:rFonts w:ascii="Cambria" w:eastAsia="Times New Roman" w:hAnsi="Cambria"/>
      <w:b/>
      <w:bCs/>
      <w:sz w:val="26"/>
      <w:szCs w:val="26"/>
    </w:rPr>
  </w:style>
  <w:style w:type="character" w:styleId="Hyperlink">
    <w:name w:val="Hyperlink"/>
    <w:rsid w:val="002C26D7"/>
    <w:rPr>
      <w:color w:val="0000FF"/>
      <w:u w:val="single"/>
    </w:rPr>
  </w:style>
  <w:style w:type="character" w:customStyle="1" w:styleId="besubheader1">
    <w:name w:val="besubheader1"/>
    <w:rsid w:val="002C26D7"/>
    <w:rPr>
      <w:rFonts w:ascii="Arial" w:hAnsi="Arial" w:cs="Arial" w:hint="default"/>
      <w:b/>
      <w:bCs/>
      <w:color w:val="00165F"/>
      <w:sz w:val="18"/>
      <w:szCs w:val="18"/>
    </w:rPr>
  </w:style>
  <w:style w:type="character" w:customStyle="1" w:styleId="BalloonTextChar">
    <w:name w:val="Balloon Text Char"/>
    <w:link w:val="BalloonText"/>
    <w:uiPriority w:val="99"/>
    <w:rsid w:val="002C26D7"/>
    <w:rPr>
      <w:rFonts w:ascii="Tahoma" w:eastAsia="Calibri" w:hAnsi="Tahoma"/>
      <w:sz w:val="16"/>
      <w:szCs w:val="16"/>
    </w:rPr>
  </w:style>
  <w:style w:type="character" w:customStyle="1" w:styleId="Heading1Char">
    <w:name w:val="Heading 1 Char"/>
    <w:link w:val="Heading1"/>
    <w:rsid w:val="002C26D7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BodyText3">
    <w:name w:val="Body Text 3"/>
    <w:basedOn w:val="Normal"/>
    <w:rsid w:val="002C26D7"/>
    <w:pPr>
      <w:jc w:val="center"/>
    </w:pPr>
    <w:rPr>
      <w:rFonts w:ascii="Arial" w:hAnsi="Arial" w:cs="Arial"/>
      <w:b/>
      <w:bCs/>
      <w:szCs w:val="24"/>
    </w:rPr>
  </w:style>
  <w:style w:type="paragraph" w:styleId="Header">
    <w:name w:val="header"/>
    <w:basedOn w:val="Normal"/>
    <w:rsid w:val="002C26D7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unhideWhenUsed/>
    <w:rsid w:val="002C26D7"/>
    <w:rPr>
      <w:rFonts w:ascii="Tahoma" w:eastAsia="Calibri" w:hAnsi="Tahoma"/>
      <w:sz w:val="16"/>
      <w:szCs w:val="16"/>
      <w:lang w:val="x-none" w:eastAsia="x-none"/>
    </w:rPr>
  </w:style>
  <w:style w:type="paragraph" w:styleId="Footer">
    <w:name w:val="footer"/>
    <w:basedOn w:val="Normal"/>
    <w:rsid w:val="002C26D7"/>
    <w:pPr>
      <w:tabs>
        <w:tab w:val="center" w:pos="4320"/>
        <w:tab w:val="right" w:pos="8640"/>
      </w:tabs>
    </w:pPr>
  </w:style>
  <w:style w:type="paragraph" w:customStyle="1" w:styleId="Textopredeterminado">
    <w:name w:val="Texto predeterminado"/>
    <w:basedOn w:val="Normal"/>
    <w:rsid w:val="002C26D7"/>
    <w:pPr>
      <w:autoSpaceDE w:val="0"/>
      <w:autoSpaceDN w:val="0"/>
      <w:adjustRightInd w:val="0"/>
    </w:pPr>
    <w:rPr>
      <w:sz w:val="24"/>
      <w:szCs w:val="24"/>
      <w:lang w:eastAsia="es-ES"/>
    </w:rPr>
  </w:style>
  <w:style w:type="table" w:styleId="TableGrid">
    <w:name w:val="Table Grid"/>
    <w:basedOn w:val="TableNormal"/>
    <w:rsid w:val="002C26D7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encoding w:val="x-cp20936"/>
  <w:optimizeForBrowser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4</Words>
  <Characters>424</Characters>
  <Application>Microsoft Office Word</Application>
  <DocSecurity>0</DocSecurity>
  <PresentationFormat/>
  <Lines>3</Lines>
  <Paragraphs>1</Paragraphs>
  <Slides>0</Slides>
  <Notes>0</Notes>
  <HiddenSlides>0</HiddenSlides>
  <MMClips>0</MMClip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ONTACT DETAILS</vt:lpstr>
      <vt:lpstr>CONTACT DETAILS</vt:lpstr>
    </vt:vector>
  </TitlesOfParts>
  <Company>Microsoft</Company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CT DETAILS</dc:title>
  <dc:subject/>
  <dc:creator>Jane</dc:creator>
  <cp:keywords/>
  <cp:lastModifiedBy>PC05 BAC</cp:lastModifiedBy>
  <cp:revision>3</cp:revision>
  <cp:lastPrinted>2011-01-12T19:06:00Z</cp:lastPrinted>
  <dcterms:created xsi:type="dcterms:W3CDTF">2025-09-04T00:59:00Z</dcterms:created>
  <dcterms:modified xsi:type="dcterms:W3CDTF">2025-09-04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5184</vt:lpwstr>
  </property>
</Properties>
</file>